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94F601" w14:textId="77777777" w:rsidR="003216EC" w:rsidRPr="00694279" w:rsidRDefault="00195281" w:rsidP="00694279">
      <w:pPr>
        <w:jc w:val="center"/>
        <w:rPr>
          <w:b/>
          <w:sz w:val="28"/>
          <w:szCs w:val="28"/>
        </w:rPr>
      </w:pPr>
      <w:r w:rsidRPr="00694279">
        <w:rPr>
          <w:b/>
          <w:sz w:val="28"/>
          <w:szCs w:val="28"/>
        </w:rPr>
        <w:t>2.</w:t>
      </w:r>
      <w:r w:rsidR="00214DA7" w:rsidRPr="00694279">
        <w:rPr>
          <w:b/>
          <w:sz w:val="28"/>
          <w:szCs w:val="28"/>
        </w:rPr>
        <w:t>3</w:t>
      </w:r>
      <w:r w:rsidR="003216EC" w:rsidRPr="00694279">
        <w:rPr>
          <w:b/>
          <w:sz w:val="28"/>
          <w:szCs w:val="28"/>
        </w:rPr>
        <w:t xml:space="preserve">. </w:t>
      </w:r>
      <w:r w:rsidR="00214DA7" w:rsidRPr="00694279">
        <w:rPr>
          <w:b/>
          <w:sz w:val="28"/>
          <w:szCs w:val="28"/>
        </w:rPr>
        <w:t>Objekti računalne</w:t>
      </w:r>
      <w:r w:rsidRPr="00694279">
        <w:rPr>
          <w:b/>
          <w:sz w:val="28"/>
          <w:szCs w:val="28"/>
        </w:rPr>
        <w:t xml:space="preserve"> baze podataka</w:t>
      </w:r>
    </w:p>
    <w:p w14:paraId="0DAE385E" w14:textId="77777777" w:rsidR="003216EC" w:rsidRDefault="003216EC"/>
    <w:p w14:paraId="6FB523DF" w14:textId="2F155633" w:rsidR="003216EC" w:rsidRDefault="003216EC" w:rsidP="00694279">
      <w:pPr>
        <w:pStyle w:val="Odlomakpopisa"/>
        <w:numPr>
          <w:ilvl w:val="0"/>
          <w:numId w:val="2"/>
        </w:numPr>
      </w:pPr>
      <w:r>
        <w:t>Pažljivo pročitaj sadržaje u udžbeniku</w:t>
      </w:r>
      <w:r w:rsidR="00694279">
        <w:t xml:space="preserve"> #mojportal8</w:t>
      </w:r>
      <w:r>
        <w:t xml:space="preserve"> </w:t>
      </w:r>
      <w:r w:rsidR="007B6994">
        <w:t>od</w:t>
      </w:r>
      <w:r>
        <w:t xml:space="preserve"> </w:t>
      </w:r>
      <w:r w:rsidR="00694279">
        <w:t>42. do 50</w:t>
      </w:r>
      <w:r w:rsidR="00636BA9">
        <w:t>.</w:t>
      </w:r>
      <w:r>
        <w:t xml:space="preserve"> stranic</w:t>
      </w:r>
      <w:r w:rsidR="007B6994">
        <w:t>e</w:t>
      </w:r>
      <w:r>
        <w:t xml:space="preserve">: </w:t>
      </w:r>
      <w:bookmarkStart w:id="0" w:name="_GoBack"/>
      <w:r w:rsidR="00214DA7">
        <w:t>Objekti računalne</w:t>
      </w:r>
      <w:r w:rsidR="00F402EE">
        <w:t xml:space="preserve"> baze podataka</w:t>
      </w:r>
      <w:r w:rsidR="00636BA9">
        <w:t>.</w:t>
      </w:r>
    </w:p>
    <w:bookmarkEnd w:id="0"/>
    <w:p w14:paraId="132E04EC" w14:textId="77777777" w:rsidR="00195281" w:rsidRDefault="00195281" w:rsidP="007B6994"/>
    <w:p w14:paraId="677F7C37" w14:textId="0FAB191D" w:rsidR="00500F12" w:rsidRDefault="00500F12" w:rsidP="00694279">
      <w:pPr>
        <w:pStyle w:val="Odlomakpopisa"/>
        <w:numPr>
          <w:ilvl w:val="0"/>
          <w:numId w:val="2"/>
        </w:numPr>
      </w:pPr>
      <w:r>
        <w:t xml:space="preserve">Riješi </w:t>
      </w:r>
      <w:r w:rsidRPr="00694279">
        <w:rPr>
          <w:b/>
        </w:rPr>
        <w:t xml:space="preserve">Vježbu </w:t>
      </w:r>
      <w:r w:rsidR="00214DA7" w:rsidRPr="00694279">
        <w:rPr>
          <w:b/>
        </w:rPr>
        <w:t>3</w:t>
      </w:r>
      <w:r w:rsidR="00694279">
        <w:t>.</w:t>
      </w:r>
      <w:r w:rsidR="00214DA7">
        <w:t xml:space="preserve"> </w:t>
      </w:r>
      <w:r>
        <w:t xml:space="preserve">koja se nalazi u udžbeniku na </w:t>
      </w:r>
      <w:r w:rsidR="00694279">
        <w:t>45</w:t>
      </w:r>
      <w:r>
        <w:t>. stranici.</w:t>
      </w:r>
    </w:p>
    <w:p w14:paraId="20CD49CF" w14:textId="77777777" w:rsidR="00574DB5" w:rsidRDefault="00574DB5" w:rsidP="00F402EE"/>
    <w:p w14:paraId="7E955F64" w14:textId="77777777" w:rsidR="00F402EE" w:rsidRDefault="00214DA7" w:rsidP="00694279">
      <w:pPr>
        <w:pStyle w:val="Odlomakpopisa"/>
        <w:numPr>
          <w:ilvl w:val="0"/>
          <w:numId w:val="2"/>
        </w:numPr>
      </w:pPr>
      <w:r>
        <w:t>U bazi podataka koju si stvorio/stvorila na prethodnom satu, stvori i uredi upisni obrazac.</w:t>
      </w:r>
    </w:p>
    <w:p w14:paraId="43796D53" w14:textId="77777777" w:rsidR="00214DA7" w:rsidRDefault="00214DA7" w:rsidP="00694279">
      <w:pPr>
        <w:pStyle w:val="Odlomakpopisa"/>
        <w:numPr>
          <w:ilvl w:val="0"/>
          <w:numId w:val="2"/>
        </w:numPr>
      </w:pPr>
      <w:r>
        <w:t xml:space="preserve">Pomoću upisnog obrasca, u bazu dodaj novih deset elemenata periodnog sustava. </w:t>
      </w:r>
    </w:p>
    <w:p w14:paraId="2463D582" w14:textId="77777777" w:rsidR="00214DA7" w:rsidRDefault="00214DA7" w:rsidP="00214DA7"/>
    <w:p w14:paraId="2502933A" w14:textId="77777777" w:rsidR="00214DA7" w:rsidRDefault="00214DA7" w:rsidP="00694279">
      <w:pPr>
        <w:pStyle w:val="Odlomakpopisa"/>
        <w:numPr>
          <w:ilvl w:val="0"/>
          <w:numId w:val="2"/>
        </w:numPr>
      </w:pPr>
      <w:r>
        <w:t>Stvori i uredi upit kojim ćeš dobiti popis kemijskih elemenata otkrivenih između 1770. i 1870. godine.</w:t>
      </w:r>
    </w:p>
    <w:p w14:paraId="6ED6D7FB" w14:textId="77777777" w:rsidR="00214DA7" w:rsidRDefault="00214DA7" w:rsidP="00214DA7"/>
    <w:p w14:paraId="4328B610" w14:textId="77777777" w:rsidR="00214DA7" w:rsidRDefault="00214DA7" w:rsidP="00694279">
      <w:pPr>
        <w:pStyle w:val="Odlomakpopisa"/>
        <w:numPr>
          <w:ilvl w:val="0"/>
          <w:numId w:val="2"/>
        </w:numPr>
      </w:pPr>
      <w:r>
        <w:t>Stvori i uredi izvještaj koji će prikazati rezultate prethodnog upita.</w:t>
      </w:r>
    </w:p>
    <w:p w14:paraId="0BDD63A6" w14:textId="77777777" w:rsidR="00214DA7" w:rsidRDefault="00214DA7" w:rsidP="007B6994"/>
    <w:p w14:paraId="474496FE" w14:textId="77777777" w:rsidR="00574DB5" w:rsidRDefault="00574DB5" w:rsidP="00694279">
      <w:pPr>
        <w:pStyle w:val="Odlomakpopisa"/>
        <w:numPr>
          <w:ilvl w:val="0"/>
          <w:numId w:val="2"/>
        </w:numPr>
      </w:pPr>
      <w:r>
        <w:t>Bazu podataka spremi u svoj e-portfolio.</w:t>
      </w:r>
    </w:p>
    <w:p w14:paraId="2D617740" w14:textId="77777777" w:rsidR="00574DB5" w:rsidRDefault="00574DB5" w:rsidP="007B6994"/>
    <w:p w14:paraId="0F289816" w14:textId="77777777" w:rsidR="00574DB5" w:rsidRDefault="00574DB5" w:rsidP="00694279">
      <w:pPr>
        <w:pStyle w:val="Odlomakpopisa"/>
        <w:numPr>
          <w:ilvl w:val="0"/>
          <w:numId w:val="2"/>
        </w:numPr>
      </w:pPr>
      <w:r>
        <w:t>Otvori novu sekciju u svojoj bilježnici imena Baze podataka stvorene na prethodnom satu u programu OneNote ili OneNote Online.</w:t>
      </w:r>
    </w:p>
    <w:p w14:paraId="235F428F" w14:textId="77777777" w:rsidR="003B59D0" w:rsidRDefault="004762EA" w:rsidP="00694279">
      <w:pPr>
        <w:pStyle w:val="Odlomakpopisa"/>
        <w:numPr>
          <w:ilvl w:val="0"/>
          <w:numId w:val="2"/>
        </w:numPr>
      </w:pPr>
      <w:r>
        <w:t xml:space="preserve">Novoj sekciji dodijeli ime </w:t>
      </w:r>
      <w:r w:rsidR="00214DA7">
        <w:t>Objekti računalne baze podataka</w:t>
      </w:r>
      <w:r>
        <w:t>.</w:t>
      </w:r>
    </w:p>
    <w:p w14:paraId="18893521" w14:textId="77777777" w:rsidR="007B6994" w:rsidRDefault="007B6994"/>
    <w:p w14:paraId="62C7E9E9" w14:textId="2B855558" w:rsidR="003216EC" w:rsidRDefault="003216EC" w:rsidP="00694279">
      <w:pPr>
        <w:pStyle w:val="Odlomakpopisa"/>
        <w:numPr>
          <w:ilvl w:val="0"/>
          <w:numId w:val="2"/>
        </w:numPr>
      </w:pPr>
      <w:r w:rsidRPr="00694279">
        <w:rPr>
          <w:b/>
        </w:rPr>
        <w:t>Provjerite svoje znanje</w:t>
      </w:r>
      <w:r>
        <w:t xml:space="preserve">, udžbenik </w:t>
      </w:r>
      <w:r w:rsidR="00694279">
        <w:t>50</w:t>
      </w:r>
      <w:r>
        <w:t>. stranica</w:t>
      </w:r>
    </w:p>
    <w:p w14:paraId="2A656EF4" w14:textId="77777777" w:rsidR="003216EC" w:rsidRDefault="003216EC" w:rsidP="00694279">
      <w:pPr>
        <w:pStyle w:val="Odlomakpopisa"/>
        <w:numPr>
          <w:ilvl w:val="0"/>
          <w:numId w:val="2"/>
        </w:numPr>
      </w:pPr>
      <w:r>
        <w:t xml:space="preserve">Pažljivo pročitaj pitanja. </w:t>
      </w:r>
    </w:p>
    <w:p w14:paraId="105E6248" w14:textId="77777777" w:rsidR="00195281" w:rsidRDefault="004762EA" w:rsidP="00694279">
      <w:pPr>
        <w:pStyle w:val="Odlomakpopisa"/>
        <w:numPr>
          <w:ilvl w:val="0"/>
          <w:numId w:val="2"/>
        </w:numPr>
      </w:pPr>
      <w:r>
        <w:t xml:space="preserve">Odgovor na svako pitanje napiši u svojoj bilježnici stvorenoj u programu OneNote, sekciji </w:t>
      </w:r>
      <w:r w:rsidR="00214DA7">
        <w:t>Objekti računalne baze podataka.</w:t>
      </w:r>
    </w:p>
    <w:p w14:paraId="0FED1D41" w14:textId="77777777" w:rsidR="00214DA7" w:rsidRDefault="00214DA7"/>
    <w:p w14:paraId="168809D4" w14:textId="77777777" w:rsidR="003B59D0" w:rsidRDefault="003B59D0" w:rsidP="00694279">
      <w:pPr>
        <w:pStyle w:val="Odlomakpopisa"/>
        <w:numPr>
          <w:ilvl w:val="0"/>
          <w:numId w:val="2"/>
        </w:numPr>
      </w:pPr>
      <w:r>
        <w:t>Prethodno stvorenu bazu podataka priloži svojoj bilježnici u programu OneNote.</w:t>
      </w:r>
    </w:p>
    <w:p w14:paraId="7BEDBADE" w14:textId="77777777" w:rsidR="003B59D0" w:rsidRDefault="003B59D0"/>
    <w:p w14:paraId="6A26C0F8" w14:textId="77777777" w:rsidR="003216EC" w:rsidRDefault="00574DB5" w:rsidP="00694279">
      <w:pPr>
        <w:pStyle w:val="Odlomakpopisa"/>
        <w:numPr>
          <w:ilvl w:val="0"/>
          <w:numId w:val="2"/>
        </w:numPr>
      </w:pPr>
      <w:r>
        <w:t>Rad</w:t>
      </w:r>
      <w:r w:rsidR="003216EC">
        <w:t xml:space="preserve"> spremi u svoj e-portfolio i podijeli u virtualnoj učionici.</w:t>
      </w:r>
    </w:p>
    <w:p w14:paraId="6BC5E0B4" w14:textId="77777777" w:rsidR="003216EC" w:rsidRDefault="003216EC"/>
    <w:p w14:paraId="24B9536E" w14:textId="69AFF55F" w:rsidR="00694279" w:rsidRDefault="00694279" w:rsidP="00694279">
      <w:r>
        <w:t xml:space="preserve">Otvori poveznicu </w:t>
      </w:r>
      <w:hyperlink r:id="rId10" w:history="1">
        <w:r w:rsidRPr="00F0224F">
          <w:rPr>
            <w:rStyle w:val="Hiperveza"/>
          </w:rPr>
          <w:t>https://www.e-sfera.hr/dodatni-digitalni-sadrzaji/3998a0a9-6ef7-4f12-aba3-4e3622a78276/</w:t>
        </w:r>
      </w:hyperlink>
      <w:r>
        <w:t xml:space="preserve">  </w:t>
      </w:r>
      <w:r>
        <w:t xml:space="preserve">na </w:t>
      </w:r>
      <w:r w:rsidRPr="007431F6">
        <w:rPr>
          <w:b/>
        </w:rPr>
        <w:t>e-sferi</w:t>
      </w:r>
      <w:r>
        <w:rPr>
          <w:b/>
        </w:rPr>
        <w:t xml:space="preserve"> </w:t>
      </w:r>
      <w:r w:rsidRPr="0030331A">
        <w:t>ili učitaj kod pomoću svog pametnog uređaja iz udžbenika na stran</w:t>
      </w:r>
      <w:r>
        <w:t xml:space="preserve">ici </w:t>
      </w:r>
      <w:r>
        <w:t>51</w:t>
      </w:r>
      <w:r w:rsidRPr="0030331A">
        <w:t xml:space="preserve">. </w:t>
      </w:r>
    </w:p>
    <w:p w14:paraId="74C270CF" w14:textId="147B5173" w:rsidR="00694279" w:rsidRDefault="00694279" w:rsidP="00694279">
      <w:pPr>
        <w:pStyle w:val="Odlomakpopisa"/>
        <w:numPr>
          <w:ilvl w:val="1"/>
          <w:numId w:val="3"/>
        </w:numPr>
        <w:rPr>
          <w:b/>
        </w:rPr>
      </w:pPr>
      <w:r w:rsidRPr="00047782">
        <w:t xml:space="preserve">Prouči sadržaje predstavljene </w:t>
      </w:r>
      <w:r>
        <w:t>pod</w:t>
      </w:r>
      <w:r>
        <w:rPr>
          <w:b/>
        </w:rPr>
        <w:t xml:space="preserve"> e-Učionica </w:t>
      </w:r>
      <w:r>
        <w:rPr>
          <w:b/>
        </w:rPr>
        <w:t xml:space="preserve">i </w:t>
      </w:r>
      <w:proofErr w:type="spellStart"/>
      <w:r>
        <w:rPr>
          <w:b/>
        </w:rPr>
        <w:t>Mojportal</w:t>
      </w:r>
      <w:proofErr w:type="spellEnd"/>
      <w:r>
        <w:rPr>
          <w:b/>
        </w:rPr>
        <w:t>+</w:t>
      </w:r>
    </w:p>
    <w:p w14:paraId="626EAAD6" w14:textId="77777777" w:rsidR="00694279" w:rsidRDefault="00694279" w:rsidP="00694279">
      <w:pPr>
        <w:pStyle w:val="Odlomakpopisa"/>
        <w:numPr>
          <w:ilvl w:val="1"/>
          <w:numId w:val="3"/>
        </w:numPr>
      </w:pPr>
      <w:r>
        <w:t xml:space="preserve">Kroz </w:t>
      </w:r>
      <w:proofErr w:type="spellStart"/>
      <w:r>
        <w:t>tab</w:t>
      </w:r>
      <w:proofErr w:type="spellEnd"/>
      <w:r>
        <w:t xml:space="preserve"> </w:t>
      </w:r>
      <w:r w:rsidRPr="00357887">
        <w:rPr>
          <w:b/>
        </w:rPr>
        <w:t>Pojmovnik</w:t>
      </w:r>
      <w:r>
        <w:t xml:space="preserve"> prisjeti se pročitanih sadržaja iz udžbenika</w:t>
      </w:r>
    </w:p>
    <w:p w14:paraId="4A9CB479" w14:textId="77777777" w:rsidR="00694279" w:rsidRDefault="00694279" w:rsidP="00694279">
      <w:pPr>
        <w:pStyle w:val="Odlomakpopisa"/>
        <w:numPr>
          <w:ilvl w:val="1"/>
          <w:numId w:val="3"/>
        </w:numPr>
      </w:pPr>
      <w:r>
        <w:t xml:space="preserve">Riješi zanimljive digitalne sadržaje pod </w:t>
      </w:r>
      <w:r w:rsidRPr="00906AC3">
        <w:rPr>
          <w:b/>
        </w:rPr>
        <w:t>Provjeri znanje</w:t>
      </w:r>
      <w:r>
        <w:t xml:space="preserve"> i </w:t>
      </w:r>
      <w:r w:rsidRPr="00906AC3">
        <w:rPr>
          <w:b/>
        </w:rPr>
        <w:t>Igraj se i uči</w:t>
      </w:r>
    </w:p>
    <w:p w14:paraId="78C472E6" w14:textId="77777777" w:rsidR="00694279" w:rsidRPr="00857431" w:rsidRDefault="00694279" w:rsidP="00694279"/>
    <w:p w14:paraId="1F6FE94C" w14:textId="77777777" w:rsidR="003216EC" w:rsidRDefault="003216EC" w:rsidP="003216EC"/>
    <w:p w14:paraId="2355D869" w14:textId="77777777" w:rsidR="003216EC" w:rsidRPr="003216EC" w:rsidRDefault="003216EC">
      <w:r>
        <w:t xml:space="preserve">Riješi zadatke u radnoj bilježnici na </w:t>
      </w:r>
      <w:r w:rsidR="003B59D0">
        <w:t>1</w:t>
      </w:r>
      <w:r w:rsidR="00214DA7">
        <w:t>8</w:t>
      </w:r>
      <w:r w:rsidR="003B59D0">
        <w:t>.</w:t>
      </w:r>
      <w:r>
        <w:t xml:space="preserve"> i </w:t>
      </w:r>
      <w:r w:rsidR="00500F12">
        <w:t>1</w:t>
      </w:r>
      <w:r w:rsidR="00214DA7">
        <w:t>9</w:t>
      </w:r>
      <w:r>
        <w:t xml:space="preserve">. stranici </w:t>
      </w:r>
      <w:r w:rsidR="00195281">
        <w:t>Računalne baze podataka.</w:t>
      </w:r>
    </w:p>
    <w:sectPr w:rsidR="003216EC" w:rsidRPr="003216EC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41294E" w14:textId="77777777" w:rsidR="00694279" w:rsidRDefault="00694279" w:rsidP="00694279">
      <w:r>
        <w:separator/>
      </w:r>
    </w:p>
  </w:endnote>
  <w:endnote w:type="continuationSeparator" w:id="0">
    <w:p w14:paraId="4360A60A" w14:textId="77777777" w:rsidR="00694279" w:rsidRDefault="00694279" w:rsidP="00694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A5BD5D" w14:textId="31B23A9C" w:rsidR="00694279" w:rsidRDefault="00694279" w:rsidP="00694279">
    <w:pPr>
      <w:jc w:val="center"/>
    </w:pPr>
    <w:r>
      <w:t>Objekti računalne baze podataka</w:t>
    </w:r>
    <w:r>
      <w:t xml:space="preserve"> – izradila Ivona Šakić, vanjska suradnica Školske knjige</w:t>
    </w:r>
  </w:p>
  <w:p w14:paraId="6F61C4AF" w14:textId="77777777" w:rsidR="00694279" w:rsidRDefault="00694279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1FE5FF" w14:textId="77777777" w:rsidR="00694279" w:rsidRDefault="00694279" w:rsidP="00694279">
      <w:r>
        <w:separator/>
      </w:r>
    </w:p>
  </w:footnote>
  <w:footnote w:type="continuationSeparator" w:id="0">
    <w:p w14:paraId="38DB4524" w14:textId="77777777" w:rsidR="00694279" w:rsidRDefault="00694279" w:rsidP="006942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E5C"/>
    <w:multiLevelType w:val="hybridMultilevel"/>
    <w:tmpl w:val="1F2AC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E1968"/>
    <w:multiLevelType w:val="hybridMultilevel"/>
    <w:tmpl w:val="E2BCF31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75C11"/>
    <w:multiLevelType w:val="hybridMultilevel"/>
    <w:tmpl w:val="3A0AE13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jY3NjA1N7I0sDBT0lEKTi0uzszPAykwrAUAilZ/uywAAAA="/>
  </w:docVars>
  <w:rsids>
    <w:rsidRoot w:val="003216EC"/>
    <w:rsid w:val="00141ACD"/>
    <w:rsid w:val="00195281"/>
    <w:rsid w:val="001E2234"/>
    <w:rsid w:val="00214DA7"/>
    <w:rsid w:val="002429AF"/>
    <w:rsid w:val="003216EC"/>
    <w:rsid w:val="00362677"/>
    <w:rsid w:val="003B59D0"/>
    <w:rsid w:val="003D4C72"/>
    <w:rsid w:val="004762EA"/>
    <w:rsid w:val="00500F12"/>
    <w:rsid w:val="00574DB5"/>
    <w:rsid w:val="00636BA9"/>
    <w:rsid w:val="00694279"/>
    <w:rsid w:val="007B6994"/>
    <w:rsid w:val="00925569"/>
    <w:rsid w:val="009A5F3C"/>
    <w:rsid w:val="00AA6BE4"/>
    <w:rsid w:val="00B45FD5"/>
    <w:rsid w:val="00C400B7"/>
    <w:rsid w:val="00F40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4EDE5"/>
  <w15:chartTrackingRefBased/>
  <w15:docId w15:val="{EDE4CAD4-1BF5-AE43-8F14-54D96C29B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hr-H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9A5F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3216EC"/>
    <w:rPr>
      <w:color w:val="0563C1" w:themeColor="hyperlink"/>
      <w:u w:val="single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3216EC"/>
    <w:rPr>
      <w:color w:val="605E5C"/>
      <w:shd w:val="clear" w:color="auto" w:fill="E1DFDD"/>
    </w:rPr>
  </w:style>
  <w:style w:type="paragraph" w:styleId="Odlomakpopisa">
    <w:name w:val="List Paragraph"/>
    <w:basedOn w:val="Normal"/>
    <w:uiPriority w:val="34"/>
    <w:qFormat/>
    <w:rsid w:val="003216EC"/>
    <w:pPr>
      <w:ind w:left="720"/>
      <w:contextualSpacing/>
    </w:pPr>
  </w:style>
  <w:style w:type="character" w:styleId="SlijeenaHiperveza">
    <w:name w:val="FollowedHyperlink"/>
    <w:basedOn w:val="Zadanifontodlomka"/>
    <w:uiPriority w:val="99"/>
    <w:semiHidden/>
    <w:unhideWhenUsed/>
    <w:rsid w:val="003B59D0"/>
    <w:rPr>
      <w:color w:val="954F72" w:themeColor="followedHyperlink"/>
      <w:u w:val="single"/>
    </w:rPr>
  </w:style>
  <w:style w:type="character" w:customStyle="1" w:styleId="Naslov1Char">
    <w:name w:val="Naslov 1 Char"/>
    <w:basedOn w:val="Zadanifontodlomka"/>
    <w:link w:val="Naslov1"/>
    <w:uiPriority w:val="9"/>
    <w:rsid w:val="009A5F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Zaglavlje">
    <w:name w:val="header"/>
    <w:basedOn w:val="Normal"/>
    <w:link w:val="ZaglavljeChar"/>
    <w:uiPriority w:val="99"/>
    <w:unhideWhenUsed/>
    <w:rsid w:val="00694279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694279"/>
  </w:style>
  <w:style w:type="paragraph" w:styleId="Podnoje">
    <w:name w:val="footer"/>
    <w:basedOn w:val="Normal"/>
    <w:link w:val="PodnojeChar"/>
    <w:uiPriority w:val="99"/>
    <w:unhideWhenUsed/>
    <w:rsid w:val="00694279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694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e-sfera.hr/dodatni-digitalni-sadrzaji/3998a0a9-6ef7-4f12-aba3-4e3622a78276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C2B62D-42A2-4806-BA65-A160FA258CE6}">
  <ds:schemaRefs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6fe3002f-ecc9-4f6b-b321-b59828dac5e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DACE9F6-994D-48E2-9E72-AB877896B2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7FE194-7BD3-4E2D-816A-95BC1BCA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Ružić</dc:creator>
  <cp:keywords/>
  <dc:description/>
  <cp:lastModifiedBy>Korisnik</cp:lastModifiedBy>
  <cp:revision>2</cp:revision>
  <dcterms:created xsi:type="dcterms:W3CDTF">2021-08-28T21:11:00Z</dcterms:created>
  <dcterms:modified xsi:type="dcterms:W3CDTF">2021-08-28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